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Dinara Zhorabek</w:t>
      </w:r>
    </w:p>
    <w:bookmarkStart w:id="20" w:name="system-information-python"/>
    <w:p>
      <w:pPr>
        <w:pStyle w:val="Heading2"/>
      </w:pPr>
      <w:r>
        <w:t xml:space="preserve">System Information (Python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72.36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Dinara Zhorabek</dc:creator>
  <cp:keywords/>
  <dcterms:created xsi:type="dcterms:W3CDTF">2025-09-18T01:29:21Z</dcterms:created>
  <dcterms:modified xsi:type="dcterms:W3CDTF">2025-09-18T01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